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9A118" w14:textId="169C0555" w:rsidR="00AF507C" w:rsidRPr="00AF507C" w:rsidRDefault="00AF507C" w:rsidP="00AF507C">
      <w:pPr>
        <w:spacing w:after="0"/>
        <w:jc w:val="center"/>
        <w:rPr>
          <w:rFonts w:cstheme="minorHAnsi"/>
          <w:b/>
          <w:bCs/>
          <w:sz w:val="40"/>
          <w:szCs w:val="40"/>
        </w:rPr>
      </w:pPr>
      <w:r w:rsidRPr="00AF507C">
        <w:rPr>
          <w:rFonts w:cstheme="minorHAnsi"/>
          <w:b/>
          <w:bCs/>
          <w:sz w:val="40"/>
          <w:szCs w:val="40"/>
        </w:rPr>
        <w:t>Facebook Live Event</w:t>
      </w:r>
    </w:p>
    <w:p w14:paraId="7A855941" w14:textId="7E0C77A6" w:rsidR="00AF507C" w:rsidRDefault="00AF507C" w:rsidP="00AF507C">
      <w:pPr>
        <w:spacing w:after="0"/>
        <w:jc w:val="center"/>
        <w:rPr>
          <w:rFonts w:cstheme="minorHAnsi"/>
          <w:sz w:val="40"/>
          <w:szCs w:val="40"/>
        </w:rPr>
      </w:pPr>
      <w:r>
        <w:rPr>
          <w:rFonts w:cstheme="minorHAnsi"/>
          <w:sz w:val="40"/>
          <w:szCs w:val="40"/>
        </w:rPr>
        <w:t>Competition 101</w:t>
      </w:r>
    </w:p>
    <w:p w14:paraId="3F570E78" w14:textId="7EB221DF" w:rsidR="00AF507C" w:rsidRPr="00AF507C" w:rsidRDefault="00AF507C" w:rsidP="00AF507C">
      <w:pPr>
        <w:spacing w:after="0"/>
        <w:rPr>
          <w:rFonts w:cstheme="minorHAnsi"/>
        </w:rPr>
      </w:pPr>
    </w:p>
    <w:p w14:paraId="12CA69DE" w14:textId="116EEA9F" w:rsidR="00AF507C" w:rsidRPr="00AF507C" w:rsidRDefault="00AF507C" w:rsidP="00AF507C">
      <w:pPr>
        <w:spacing w:after="0"/>
        <w:rPr>
          <w:rFonts w:cstheme="minorHAnsi"/>
        </w:rPr>
      </w:pPr>
      <w:r w:rsidRPr="00AF507C">
        <w:rPr>
          <w:rFonts w:cstheme="minorHAnsi"/>
        </w:rPr>
        <w:t xml:space="preserve">What is a pageant? What is a competition? </w:t>
      </w:r>
    </w:p>
    <w:p w14:paraId="672B9659" w14:textId="0E33C434" w:rsidR="00AF507C" w:rsidRPr="00AF507C" w:rsidRDefault="00AF507C" w:rsidP="00AF507C">
      <w:pPr>
        <w:spacing w:after="0"/>
        <w:rPr>
          <w:rFonts w:cstheme="minorHAnsi"/>
        </w:rPr>
      </w:pPr>
    </w:p>
    <w:p w14:paraId="72FAB9A2" w14:textId="5B8F81C7" w:rsidR="00AF507C" w:rsidRPr="00AF507C" w:rsidRDefault="00AF507C" w:rsidP="00AF507C">
      <w:pPr>
        <w:spacing w:after="0"/>
        <w:rPr>
          <w:rFonts w:cstheme="minorHAnsi"/>
        </w:rPr>
      </w:pPr>
      <w:r w:rsidRPr="00AF507C">
        <w:rPr>
          <w:rFonts w:cstheme="minorHAnsi"/>
        </w:rPr>
        <w:t xml:space="preserve">Support some local “pageants” such as Little Miss Paulding County &amp; Paulding’s Supreme &amp; Talented Competition”.  For more information </w:t>
      </w:r>
      <w:hyperlink r:id="rId4" w:history="1">
        <w:r w:rsidRPr="00AF507C">
          <w:rPr>
            <w:rStyle w:val="Hyperlink"/>
            <w:rFonts w:cstheme="minorHAnsi"/>
          </w:rPr>
          <w:t>www.littlemisspaulding.weebly.com</w:t>
        </w:r>
      </w:hyperlink>
    </w:p>
    <w:p w14:paraId="62619A5E" w14:textId="74EEBB68" w:rsidR="00AF507C" w:rsidRPr="00AF507C" w:rsidRDefault="00AF507C" w:rsidP="00AF507C">
      <w:pPr>
        <w:spacing w:after="0"/>
        <w:rPr>
          <w:rFonts w:cstheme="minorHAnsi"/>
        </w:rPr>
      </w:pPr>
    </w:p>
    <w:p w14:paraId="05987F5E" w14:textId="1FB0F65F" w:rsidR="00AF507C" w:rsidRPr="00AF507C" w:rsidRDefault="00AF507C" w:rsidP="00AF507C">
      <w:pPr>
        <w:spacing w:after="0"/>
        <w:rPr>
          <w:rFonts w:cstheme="minorHAnsi"/>
          <w:i/>
          <w:iCs/>
        </w:rPr>
      </w:pPr>
      <w:hyperlink r:id="rId5" w:history="1">
        <w:r w:rsidRPr="00AF507C">
          <w:rPr>
            <w:rStyle w:val="Hyperlink"/>
            <w:rFonts w:cstheme="minorHAnsi"/>
          </w:rPr>
          <w:t>www.pageantplanet.com</w:t>
        </w:r>
      </w:hyperlink>
      <w:r w:rsidRPr="00AF507C">
        <w:rPr>
          <w:rFonts w:cstheme="minorHAnsi"/>
        </w:rPr>
        <w:t xml:space="preserve"> </w:t>
      </w:r>
      <w:r w:rsidRPr="00AF507C">
        <w:rPr>
          <w:rFonts w:cstheme="minorHAnsi"/>
          <w:i/>
          <w:iCs/>
        </w:rPr>
        <w:t>another great source for local pageant</w:t>
      </w:r>
    </w:p>
    <w:p w14:paraId="62E86D3B" w14:textId="09B35EA8" w:rsidR="00AF507C" w:rsidRPr="00AF507C" w:rsidRDefault="00AF507C" w:rsidP="00AF507C">
      <w:pPr>
        <w:spacing w:after="0"/>
        <w:rPr>
          <w:rFonts w:cstheme="minorHAnsi"/>
          <w:i/>
          <w:iCs/>
        </w:rPr>
      </w:pPr>
    </w:p>
    <w:p w14:paraId="41430DED" w14:textId="3A9E54EB" w:rsidR="00AF507C" w:rsidRPr="00AF507C" w:rsidRDefault="00AF507C" w:rsidP="00AF507C">
      <w:pPr>
        <w:spacing w:after="0"/>
        <w:rPr>
          <w:rFonts w:cstheme="minorHAnsi"/>
        </w:rPr>
      </w:pPr>
      <w:r w:rsidRPr="00AF507C">
        <w:rPr>
          <w:rFonts w:cstheme="minorHAnsi"/>
        </w:rPr>
        <w:t>Miss Northwest Georgia’s Scholarship Competition will take place on Saturday, September 10</w:t>
      </w:r>
      <w:r w:rsidRPr="00AF507C">
        <w:rPr>
          <w:rFonts w:cstheme="minorHAnsi"/>
          <w:vertAlign w:val="superscript"/>
        </w:rPr>
        <w:t>th</w:t>
      </w:r>
      <w:r w:rsidRPr="00AF507C">
        <w:rPr>
          <w:rFonts w:cstheme="minorHAnsi"/>
        </w:rPr>
        <w:t xml:space="preserve"> @ 7:00 PM at East Paulding High School. </w:t>
      </w:r>
    </w:p>
    <w:p w14:paraId="672C7DFB" w14:textId="30E9F262" w:rsidR="00AF507C" w:rsidRPr="00AF507C" w:rsidRDefault="00AF507C" w:rsidP="00AF507C">
      <w:pPr>
        <w:spacing w:after="0"/>
        <w:rPr>
          <w:rFonts w:cstheme="minorHAnsi"/>
        </w:rPr>
      </w:pPr>
    </w:p>
    <w:p w14:paraId="1A04582B" w14:textId="771CAEB1" w:rsidR="00AF507C" w:rsidRPr="00AF507C" w:rsidRDefault="00AF507C" w:rsidP="00AF507C">
      <w:pPr>
        <w:spacing w:after="0"/>
        <w:rPr>
          <w:rFonts w:cstheme="minorHAnsi"/>
        </w:rPr>
      </w:pPr>
      <w:r w:rsidRPr="00AF507C">
        <w:rPr>
          <w:rFonts w:cstheme="minorHAnsi"/>
        </w:rPr>
        <w:t>Miss Northwest Georgia 2023 will receive:</w:t>
      </w:r>
    </w:p>
    <w:p w14:paraId="2266A308" w14:textId="71C61C1C" w:rsidR="00AF507C" w:rsidRPr="00AF507C" w:rsidRDefault="00AF507C" w:rsidP="00AF507C">
      <w:pPr>
        <w:spacing w:after="0"/>
        <w:rPr>
          <w:rFonts w:cstheme="minorHAnsi"/>
        </w:rPr>
      </w:pPr>
      <w:r w:rsidRPr="00AF507C">
        <w:rPr>
          <w:rFonts w:cstheme="minorHAnsi"/>
        </w:rPr>
        <w:t>Crown/Sash</w:t>
      </w:r>
    </w:p>
    <w:p w14:paraId="58315A70" w14:textId="7604B50C" w:rsidR="00AF507C" w:rsidRPr="00AF507C" w:rsidRDefault="00AF507C" w:rsidP="00AF507C">
      <w:pPr>
        <w:spacing w:after="0"/>
        <w:rPr>
          <w:rFonts w:cstheme="minorHAnsi"/>
        </w:rPr>
      </w:pPr>
      <w:r w:rsidRPr="00AF507C">
        <w:rPr>
          <w:rFonts w:cstheme="minorHAnsi"/>
        </w:rPr>
        <w:t>Flowers</w:t>
      </w:r>
    </w:p>
    <w:p w14:paraId="64A14D97" w14:textId="580CFC7D" w:rsidR="00AF507C" w:rsidRPr="00AF507C" w:rsidRDefault="00AF507C" w:rsidP="00AF507C">
      <w:pPr>
        <w:spacing w:after="0"/>
        <w:rPr>
          <w:rFonts w:cstheme="minorHAnsi"/>
        </w:rPr>
      </w:pPr>
      <w:r w:rsidRPr="00AF507C">
        <w:rPr>
          <w:rFonts w:cstheme="minorHAnsi"/>
        </w:rPr>
        <w:t>$1,000 Scholarship</w:t>
      </w:r>
    </w:p>
    <w:p w14:paraId="5D2A6236" w14:textId="1734C2E7" w:rsidR="00AF507C" w:rsidRPr="00AF507C" w:rsidRDefault="00AF507C" w:rsidP="00AF507C">
      <w:pPr>
        <w:spacing w:after="0"/>
        <w:rPr>
          <w:rFonts w:cstheme="minorHAnsi"/>
          <w:i/>
          <w:iCs/>
        </w:rPr>
      </w:pPr>
      <w:r w:rsidRPr="00AF507C">
        <w:rPr>
          <w:rFonts w:cstheme="minorHAnsi"/>
        </w:rPr>
        <w:t xml:space="preserve">$500 cash grant </w:t>
      </w:r>
      <w:r w:rsidRPr="00AF507C">
        <w:rPr>
          <w:rFonts w:cstheme="minorHAnsi"/>
          <w:i/>
          <w:iCs/>
        </w:rPr>
        <w:t>and</w:t>
      </w:r>
    </w:p>
    <w:p w14:paraId="5E25E4A5" w14:textId="2DA281CD" w:rsidR="00AF507C" w:rsidRPr="00AF507C" w:rsidRDefault="00AF507C" w:rsidP="00AF507C">
      <w:pPr>
        <w:spacing w:after="0"/>
        <w:rPr>
          <w:rFonts w:cstheme="minorHAnsi"/>
        </w:rPr>
      </w:pPr>
      <w:r w:rsidRPr="00AF507C">
        <w:rPr>
          <w:rFonts w:cstheme="minorHAnsi"/>
        </w:rPr>
        <w:t xml:space="preserve">Over $2,000 worth of gifts and services are provided by our sponsors with more sponsors being added weekly. </w:t>
      </w:r>
    </w:p>
    <w:p w14:paraId="4E5A5370" w14:textId="7A3FD1D7" w:rsidR="00AF507C" w:rsidRPr="00AF507C" w:rsidRDefault="00AF507C" w:rsidP="00AF507C">
      <w:pPr>
        <w:spacing w:after="0"/>
        <w:rPr>
          <w:rFonts w:cstheme="minorHAnsi"/>
        </w:rPr>
      </w:pPr>
    </w:p>
    <w:p w14:paraId="7D62235B" w14:textId="12231C51" w:rsidR="00AF507C" w:rsidRPr="00AF507C" w:rsidRDefault="00AF507C" w:rsidP="00AF507C">
      <w:pPr>
        <w:spacing w:after="0"/>
        <w:rPr>
          <w:rFonts w:cstheme="minorHAnsi"/>
        </w:rPr>
      </w:pPr>
      <w:r w:rsidRPr="00AF507C">
        <w:rPr>
          <w:rFonts w:cstheme="minorHAnsi"/>
        </w:rPr>
        <w:t xml:space="preserve">Miss Northwest Georgia’s OT 2023: will receive: </w:t>
      </w:r>
    </w:p>
    <w:p w14:paraId="680205E6" w14:textId="1F0AA881" w:rsidR="00AF507C" w:rsidRPr="00AF507C" w:rsidRDefault="00AF507C" w:rsidP="00AF507C">
      <w:pPr>
        <w:spacing w:after="0"/>
        <w:rPr>
          <w:rFonts w:cstheme="minorHAnsi"/>
        </w:rPr>
      </w:pPr>
      <w:r w:rsidRPr="00AF507C">
        <w:rPr>
          <w:rFonts w:cstheme="minorHAnsi"/>
        </w:rPr>
        <w:t>Crown/Sash</w:t>
      </w:r>
    </w:p>
    <w:p w14:paraId="76EF2E62" w14:textId="4C052839" w:rsidR="00AF507C" w:rsidRPr="00AF507C" w:rsidRDefault="00AF507C" w:rsidP="00AF507C">
      <w:pPr>
        <w:spacing w:after="0"/>
        <w:rPr>
          <w:rFonts w:cstheme="minorHAnsi"/>
        </w:rPr>
      </w:pPr>
      <w:r w:rsidRPr="00AF507C">
        <w:rPr>
          <w:rFonts w:cstheme="minorHAnsi"/>
        </w:rPr>
        <w:t>Flowers</w:t>
      </w:r>
    </w:p>
    <w:p w14:paraId="7CE4EEB7" w14:textId="27FD1099" w:rsidR="00AF507C" w:rsidRPr="00AF507C" w:rsidRDefault="00AF507C" w:rsidP="00AF507C">
      <w:pPr>
        <w:spacing w:after="0"/>
        <w:rPr>
          <w:rFonts w:cstheme="minorHAnsi"/>
          <w:i/>
          <w:iCs/>
        </w:rPr>
      </w:pPr>
      <w:r w:rsidRPr="00AF507C">
        <w:rPr>
          <w:rFonts w:cstheme="minorHAnsi"/>
        </w:rPr>
        <w:t xml:space="preserve">$250 cash grant </w:t>
      </w:r>
      <w:r w:rsidRPr="00AF507C">
        <w:rPr>
          <w:rFonts w:cstheme="minorHAnsi"/>
          <w:i/>
          <w:iCs/>
        </w:rPr>
        <w:t>and</w:t>
      </w:r>
    </w:p>
    <w:p w14:paraId="39670EE8" w14:textId="41B3A703" w:rsidR="00AF507C" w:rsidRPr="00AF507C" w:rsidRDefault="00AF507C" w:rsidP="00AF507C">
      <w:pPr>
        <w:spacing w:after="0"/>
        <w:rPr>
          <w:rFonts w:cstheme="minorHAnsi"/>
        </w:rPr>
      </w:pPr>
      <w:r w:rsidRPr="00AF507C">
        <w:rPr>
          <w:rFonts w:cstheme="minorHAnsi"/>
        </w:rPr>
        <w:t xml:space="preserve">Over $2,000 worth of gifts and services are provided by our sponsors with more sponsors being added weekly. </w:t>
      </w:r>
    </w:p>
    <w:p w14:paraId="241AE892" w14:textId="3758F1A5" w:rsidR="00AF507C" w:rsidRPr="00AF507C" w:rsidRDefault="00AF507C" w:rsidP="00AF507C">
      <w:pPr>
        <w:spacing w:after="0"/>
        <w:rPr>
          <w:rFonts w:cstheme="minorHAnsi"/>
        </w:rPr>
      </w:pPr>
    </w:p>
    <w:p w14:paraId="6A3B2127" w14:textId="41EFB548" w:rsidR="00AF507C" w:rsidRPr="00AF507C" w:rsidRDefault="00AF507C" w:rsidP="00AF507C">
      <w:pPr>
        <w:spacing w:after="0"/>
        <w:rPr>
          <w:rFonts w:cstheme="minorHAnsi"/>
        </w:rPr>
      </w:pPr>
      <w:r w:rsidRPr="00AF507C">
        <w:rPr>
          <w:rFonts w:cstheme="minorHAnsi"/>
        </w:rPr>
        <w:t>Other cash grants that will be awarded that evening are:</w:t>
      </w:r>
    </w:p>
    <w:p w14:paraId="240A61A0" w14:textId="20904664" w:rsidR="00AF507C" w:rsidRPr="00AF507C" w:rsidRDefault="00AF507C" w:rsidP="00AF507C">
      <w:pPr>
        <w:spacing w:after="0"/>
        <w:rPr>
          <w:rFonts w:cstheme="minorHAnsi"/>
        </w:rPr>
      </w:pPr>
      <w:r w:rsidRPr="00AF507C">
        <w:rPr>
          <w:rFonts w:cstheme="minorHAnsi"/>
        </w:rPr>
        <w:t>$150 cash grant (Red Carpet Division)</w:t>
      </w:r>
    </w:p>
    <w:p w14:paraId="59E93794" w14:textId="037EB9A1" w:rsidR="00AF507C" w:rsidRPr="00AF507C" w:rsidRDefault="00AF507C" w:rsidP="00AF507C">
      <w:pPr>
        <w:spacing w:after="0"/>
        <w:rPr>
          <w:rFonts w:cstheme="minorHAnsi"/>
        </w:rPr>
      </w:pPr>
      <w:r w:rsidRPr="00AF507C">
        <w:rPr>
          <w:rFonts w:cstheme="minorHAnsi"/>
        </w:rPr>
        <w:t>$250 cash grant (Miss Talent)</w:t>
      </w:r>
    </w:p>
    <w:p w14:paraId="2FA40D50" w14:textId="0C531BA3" w:rsidR="00AF507C" w:rsidRPr="00AF507C" w:rsidRDefault="00AF507C" w:rsidP="00AF507C">
      <w:pPr>
        <w:spacing w:after="0"/>
        <w:rPr>
          <w:rFonts w:cstheme="minorHAnsi"/>
        </w:rPr>
      </w:pPr>
      <w:r w:rsidRPr="00AF507C">
        <w:rPr>
          <w:rFonts w:cstheme="minorHAnsi"/>
        </w:rPr>
        <w:t>$250 cash grant (OT Talent)</w:t>
      </w:r>
    </w:p>
    <w:p w14:paraId="6B5804AB" w14:textId="7DA8867D" w:rsidR="00AF507C" w:rsidRPr="00AF507C" w:rsidRDefault="00AF507C" w:rsidP="00AF507C">
      <w:pPr>
        <w:spacing w:after="0"/>
        <w:rPr>
          <w:rFonts w:cstheme="minorHAnsi"/>
        </w:rPr>
      </w:pPr>
      <w:r w:rsidRPr="00AF507C">
        <w:rPr>
          <w:rFonts w:cstheme="minorHAnsi"/>
        </w:rPr>
        <w:t>$150 cash grant (Miss Congeniality)</w:t>
      </w:r>
    </w:p>
    <w:p w14:paraId="1A9BDBEA" w14:textId="50EB5F29" w:rsidR="00AF507C" w:rsidRPr="00AF507C" w:rsidRDefault="00AF507C" w:rsidP="00AF507C">
      <w:pPr>
        <w:spacing w:after="0"/>
        <w:rPr>
          <w:rFonts w:cstheme="minorHAnsi"/>
          <w:i/>
          <w:iCs/>
        </w:rPr>
      </w:pPr>
      <w:r w:rsidRPr="00AF507C">
        <w:rPr>
          <w:rFonts w:cstheme="minorHAnsi"/>
        </w:rPr>
        <w:t xml:space="preserve">Four areas of competition: </w:t>
      </w:r>
      <w:r w:rsidRPr="00AF507C">
        <w:rPr>
          <w:rFonts w:cstheme="minorHAnsi"/>
          <w:i/>
          <w:iCs/>
        </w:rPr>
        <w:t xml:space="preserve">For Miss Division </w:t>
      </w:r>
    </w:p>
    <w:p w14:paraId="70AE81BB" w14:textId="01CF328B" w:rsidR="00AF507C" w:rsidRPr="00AF507C" w:rsidRDefault="00AF507C" w:rsidP="00AF507C">
      <w:pPr>
        <w:spacing w:after="0"/>
        <w:rPr>
          <w:rFonts w:cstheme="minorHAnsi"/>
        </w:rPr>
      </w:pPr>
      <w:r w:rsidRPr="00AF507C">
        <w:rPr>
          <w:rFonts w:cstheme="minorHAnsi"/>
        </w:rPr>
        <w:t>Interview</w:t>
      </w:r>
      <w:r w:rsidRPr="00AF507C">
        <w:rPr>
          <w:rFonts w:cstheme="minorHAnsi"/>
        </w:rPr>
        <w:tab/>
      </w:r>
      <w:r w:rsidRPr="00AF507C">
        <w:rPr>
          <w:rFonts w:cstheme="minorHAnsi"/>
        </w:rPr>
        <w:tab/>
        <w:t>35%</w:t>
      </w:r>
    </w:p>
    <w:p w14:paraId="04D29FFE" w14:textId="43373962" w:rsidR="00AF507C" w:rsidRPr="00AF507C" w:rsidRDefault="00AF507C" w:rsidP="00AF507C">
      <w:pPr>
        <w:spacing w:after="0"/>
        <w:rPr>
          <w:rFonts w:cstheme="minorHAnsi"/>
        </w:rPr>
      </w:pPr>
      <w:r w:rsidRPr="00AF507C">
        <w:rPr>
          <w:rFonts w:cstheme="minorHAnsi"/>
        </w:rPr>
        <w:t>Talent</w:t>
      </w:r>
      <w:r w:rsidRPr="00AF507C">
        <w:rPr>
          <w:rFonts w:cstheme="minorHAnsi"/>
        </w:rPr>
        <w:tab/>
      </w:r>
      <w:r w:rsidRPr="00AF507C">
        <w:rPr>
          <w:rFonts w:cstheme="minorHAnsi"/>
        </w:rPr>
        <w:tab/>
      </w:r>
      <w:r w:rsidRPr="00AF507C">
        <w:rPr>
          <w:rFonts w:cstheme="minorHAnsi"/>
        </w:rPr>
        <w:tab/>
        <w:t>35%</w:t>
      </w:r>
    </w:p>
    <w:p w14:paraId="38A12AA9" w14:textId="5DB790D8" w:rsidR="00AF507C" w:rsidRPr="00AF507C" w:rsidRDefault="00AF507C" w:rsidP="00AF507C">
      <w:pPr>
        <w:spacing w:after="0"/>
        <w:rPr>
          <w:rFonts w:cstheme="minorHAnsi"/>
        </w:rPr>
      </w:pPr>
      <w:r w:rsidRPr="00AF507C">
        <w:rPr>
          <w:rFonts w:cstheme="minorHAnsi"/>
        </w:rPr>
        <w:t>OSQ and Social Impact Pitch</w:t>
      </w:r>
      <w:r w:rsidRPr="00AF507C">
        <w:rPr>
          <w:rFonts w:cstheme="minorHAnsi"/>
        </w:rPr>
        <w:tab/>
        <w:t>15%</w:t>
      </w:r>
    </w:p>
    <w:p w14:paraId="663C9A97" w14:textId="0CC8610B" w:rsidR="00AF507C" w:rsidRPr="00AF507C" w:rsidRDefault="00AF507C" w:rsidP="00AF507C">
      <w:pPr>
        <w:spacing w:after="0"/>
        <w:rPr>
          <w:rFonts w:cstheme="minorHAnsi"/>
        </w:rPr>
      </w:pPr>
      <w:r w:rsidRPr="00AF507C">
        <w:rPr>
          <w:rFonts w:cstheme="minorHAnsi"/>
        </w:rPr>
        <w:t>Red Carpet</w:t>
      </w:r>
      <w:r w:rsidRPr="00AF507C">
        <w:rPr>
          <w:rFonts w:cstheme="minorHAnsi"/>
        </w:rPr>
        <w:tab/>
      </w:r>
      <w:r w:rsidRPr="00AF507C">
        <w:rPr>
          <w:rFonts w:cstheme="minorHAnsi"/>
        </w:rPr>
        <w:tab/>
        <w:t>%15</w:t>
      </w:r>
    </w:p>
    <w:p w14:paraId="7E3F9F9C" w14:textId="69DB21D9" w:rsidR="00AF507C" w:rsidRPr="00AF507C" w:rsidRDefault="00AF507C" w:rsidP="00AF507C">
      <w:pPr>
        <w:spacing w:after="0"/>
        <w:rPr>
          <w:rFonts w:cstheme="minorHAnsi"/>
        </w:rPr>
      </w:pPr>
    </w:p>
    <w:p w14:paraId="16AE7D8B" w14:textId="7A3C7C16" w:rsidR="00AF507C" w:rsidRPr="00AF507C" w:rsidRDefault="00AF507C" w:rsidP="00AF507C">
      <w:pPr>
        <w:spacing w:after="0"/>
        <w:rPr>
          <w:rFonts w:cstheme="minorHAnsi"/>
          <w:i/>
          <w:iCs/>
        </w:rPr>
      </w:pPr>
      <w:r w:rsidRPr="00AF507C">
        <w:rPr>
          <w:rFonts w:cstheme="minorHAnsi"/>
        </w:rPr>
        <w:tab/>
      </w:r>
      <w:r w:rsidRPr="00AF507C">
        <w:rPr>
          <w:rFonts w:cstheme="minorHAnsi"/>
        </w:rPr>
        <w:tab/>
      </w:r>
      <w:r w:rsidRPr="00AF507C">
        <w:rPr>
          <w:rFonts w:cstheme="minorHAnsi"/>
        </w:rPr>
        <w:tab/>
      </w:r>
      <w:r w:rsidRPr="00AF507C">
        <w:rPr>
          <w:rFonts w:cstheme="minorHAnsi"/>
        </w:rPr>
        <w:tab/>
      </w:r>
      <w:r w:rsidRPr="00AF507C">
        <w:rPr>
          <w:rFonts w:cstheme="minorHAnsi"/>
          <w:i/>
          <w:iCs/>
        </w:rPr>
        <w:t>For OT Division</w:t>
      </w:r>
    </w:p>
    <w:p w14:paraId="7D7157D1" w14:textId="4BBE21AF" w:rsidR="00AF507C" w:rsidRPr="00AF507C" w:rsidRDefault="00AF507C" w:rsidP="00AF507C">
      <w:pPr>
        <w:spacing w:after="0"/>
        <w:rPr>
          <w:rFonts w:cstheme="minorHAnsi"/>
        </w:rPr>
      </w:pPr>
      <w:r w:rsidRPr="00AF507C">
        <w:rPr>
          <w:rFonts w:cstheme="minorHAnsi"/>
        </w:rPr>
        <w:t>Interview</w:t>
      </w:r>
      <w:r w:rsidRPr="00AF507C">
        <w:rPr>
          <w:rFonts w:cstheme="minorHAnsi"/>
        </w:rPr>
        <w:tab/>
      </w:r>
      <w:r w:rsidRPr="00AF507C">
        <w:rPr>
          <w:rFonts w:cstheme="minorHAnsi"/>
        </w:rPr>
        <w:tab/>
        <w:t>25%</w:t>
      </w:r>
    </w:p>
    <w:p w14:paraId="581F18E1" w14:textId="07C5ACFB" w:rsidR="00AF507C" w:rsidRPr="00AF507C" w:rsidRDefault="00AF507C" w:rsidP="00AF507C">
      <w:pPr>
        <w:spacing w:after="0"/>
        <w:rPr>
          <w:rFonts w:cstheme="minorHAnsi"/>
        </w:rPr>
      </w:pPr>
      <w:r w:rsidRPr="00AF507C">
        <w:rPr>
          <w:rFonts w:cstheme="minorHAnsi"/>
        </w:rPr>
        <w:t>Talent</w:t>
      </w:r>
      <w:r w:rsidRPr="00AF507C">
        <w:rPr>
          <w:rFonts w:cstheme="minorHAnsi"/>
        </w:rPr>
        <w:tab/>
      </w:r>
      <w:r w:rsidRPr="00AF507C">
        <w:rPr>
          <w:rFonts w:cstheme="minorHAnsi"/>
        </w:rPr>
        <w:tab/>
      </w:r>
      <w:r w:rsidRPr="00AF507C">
        <w:rPr>
          <w:rFonts w:cstheme="minorHAnsi"/>
        </w:rPr>
        <w:tab/>
        <w:t>35%</w:t>
      </w:r>
    </w:p>
    <w:p w14:paraId="4589CAA3" w14:textId="31CD66DE" w:rsidR="00AF507C" w:rsidRPr="00AF507C" w:rsidRDefault="00AF507C" w:rsidP="00AF507C">
      <w:pPr>
        <w:spacing w:after="0"/>
        <w:rPr>
          <w:rFonts w:cstheme="minorHAnsi"/>
        </w:rPr>
      </w:pPr>
      <w:r w:rsidRPr="00AF507C">
        <w:rPr>
          <w:rFonts w:cstheme="minorHAnsi"/>
        </w:rPr>
        <w:t>OSQ/Evening Gown</w:t>
      </w:r>
      <w:r w:rsidRPr="00AF507C">
        <w:rPr>
          <w:rFonts w:cstheme="minorHAnsi"/>
        </w:rPr>
        <w:tab/>
        <w:t>25%</w:t>
      </w:r>
    </w:p>
    <w:p w14:paraId="2FF00F44" w14:textId="4F5C0E0C" w:rsidR="00AF507C" w:rsidRPr="00AF507C" w:rsidRDefault="00AF507C" w:rsidP="00AF507C">
      <w:pPr>
        <w:spacing w:after="0"/>
        <w:rPr>
          <w:rFonts w:cstheme="minorHAnsi"/>
        </w:rPr>
      </w:pPr>
      <w:r w:rsidRPr="00AF507C">
        <w:rPr>
          <w:rFonts w:cstheme="minorHAnsi"/>
        </w:rPr>
        <w:lastRenderedPageBreak/>
        <w:t>Fitness</w:t>
      </w:r>
      <w:r w:rsidRPr="00AF507C">
        <w:rPr>
          <w:rFonts w:cstheme="minorHAnsi"/>
        </w:rPr>
        <w:tab/>
      </w:r>
      <w:r w:rsidRPr="00AF507C">
        <w:rPr>
          <w:rFonts w:cstheme="minorHAnsi"/>
        </w:rPr>
        <w:tab/>
        <w:t>15%</w:t>
      </w:r>
    </w:p>
    <w:p w14:paraId="1993B9F4" w14:textId="53518614" w:rsidR="00AF507C" w:rsidRPr="00AF507C" w:rsidRDefault="00AF507C" w:rsidP="00AF507C">
      <w:pPr>
        <w:spacing w:after="0"/>
        <w:rPr>
          <w:rFonts w:cstheme="minorHAnsi"/>
        </w:rPr>
      </w:pPr>
    </w:p>
    <w:p w14:paraId="24EA0342" w14:textId="29D7D0F0" w:rsidR="00AF507C" w:rsidRPr="00AF507C" w:rsidRDefault="00AF507C" w:rsidP="00AF507C">
      <w:pPr>
        <w:spacing w:after="0"/>
        <w:rPr>
          <w:rFonts w:cstheme="minorHAnsi"/>
        </w:rPr>
      </w:pPr>
      <w:r w:rsidRPr="00AF507C">
        <w:rPr>
          <w:rFonts w:cstheme="minorHAnsi"/>
        </w:rPr>
        <w:t xml:space="preserve">For the </w:t>
      </w:r>
      <w:r w:rsidRPr="00AF507C">
        <w:rPr>
          <w:rFonts w:cstheme="minorHAnsi"/>
          <w:i/>
          <w:iCs/>
        </w:rPr>
        <w:t>Interview,</w:t>
      </w:r>
      <w:r w:rsidRPr="00AF507C">
        <w:rPr>
          <w:rFonts w:cstheme="minorHAnsi"/>
        </w:rPr>
        <w:t xml:space="preserve"> you will need to have a headshot, resume, and social impact initiative. </w:t>
      </w:r>
      <w:r w:rsidRPr="00AF507C">
        <w:rPr>
          <w:rFonts w:cstheme="minorHAnsi"/>
          <w:b/>
          <w:bCs/>
        </w:rPr>
        <w:t>The resume</w:t>
      </w:r>
      <w:r w:rsidRPr="00AF507C">
        <w:rPr>
          <w:rFonts w:cstheme="minorHAnsi"/>
        </w:rPr>
        <w:t xml:space="preserve"> should be two pages included things such as “Who am I”, Interesting Facts, Achievements, and Leadership Attributes. The </w:t>
      </w:r>
      <w:r w:rsidRPr="00AF507C">
        <w:rPr>
          <w:rFonts w:cstheme="minorHAnsi"/>
          <w:b/>
          <w:bCs/>
        </w:rPr>
        <w:t>Social Impact Initiative</w:t>
      </w:r>
      <w:r w:rsidRPr="00AF507C">
        <w:rPr>
          <w:rFonts w:cstheme="minorHAnsi"/>
        </w:rPr>
        <w:t xml:space="preserve"> should be a one-page essay.  In the Miss division, the interview will be 10 minutes long.  At 9 minutes and 30 seconds, you will be stopped.  You will then have 30 seconds to say your social impact pitch.  In the OT division, the interview will be 8 minutes long. </w:t>
      </w:r>
    </w:p>
    <w:p w14:paraId="57774321" w14:textId="15572ED2" w:rsidR="00AF507C" w:rsidRPr="00AF507C" w:rsidRDefault="00AF507C" w:rsidP="00AF507C">
      <w:pPr>
        <w:spacing w:after="0"/>
        <w:rPr>
          <w:rFonts w:cstheme="minorHAnsi"/>
        </w:rPr>
      </w:pPr>
    </w:p>
    <w:p w14:paraId="4CABDBFF" w14:textId="776633A7" w:rsidR="00AF507C" w:rsidRPr="00AF507C" w:rsidRDefault="00AF507C" w:rsidP="00AF507C">
      <w:pPr>
        <w:spacing w:after="0"/>
        <w:rPr>
          <w:rFonts w:cstheme="minorHAnsi"/>
        </w:rPr>
      </w:pPr>
      <w:r w:rsidRPr="00AF507C">
        <w:rPr>
          <w:rFonts w:cstheme="minorHAnsi"/>
          <w:i/>
          <w:iCs/>
        </w:rPr>
        <w:t>Talent</w:t>
      </w:r>
      <w:r w:rsidRPr="00AF507C">
        <w:rPr>
          <w:rFonts w:cstheme="minorHAnsi"/>
        </w:rPr>
        <w:t xml:space="preserve"> should be 90 seconds long.  If you will be using music, you must provide your music already cut and ready.  No background vocals for singers.  No props are allowed unless they are a vital part of your talent. </w:t>
      </w:r>
    </w:p>
    <w:p w14:paraId="26D88EB2" w14:textId="5CE71469" w:rsidR="00AF507C" w:rsidRPr="00AF507C" w:rsidRDefault="00AF507C" w:rsidP="00AF507C">
      <w:pPr>
        <w:spacing w:after="0"/>
        <w:rPr>
          <w:rFonts w:cstheme="minorHAnsi"/>
        </w:rPr>
      </w:pPr>
    </w:p>
    <w:p w14:paraId="2806E081" w14:textId="0029C702" w:rsidR="00AF507C" w:rsidRPr="00AF507C" w:rsidRDefault="00AF507C" w:rsidP="00AF507C">
      <w:pPr>
        <w:spacing w:after="0"/>
        <w:rPr>
          <w:rFonts w:cstheme="minorHAnsi"/>
        </w:rPr>
      </w:pPr>
      <w:r w:rsidRPr="00AF507C">
        <w:rPr>
          <w:rFonts w:cstheme="minorHAnsi"/>
          <w:i/>
          <w:iCs/>
        </w:rPr>
        <w:t>Fitness</w:t>
      </w:r>
      <w:r w:rsidRPr="00AF507C">
        <w:rPr>
          <w:rFonts w:cstheme="minorHAnsi"/>
        </w:rPr>
        <w:t xml:space="preserve"> for Teen Division will be the same for candidates.  The routine can be found on the website.  Attire should be black bottoms (either biker, knee, </w:t>
      </w:r>
      <w:proofErr w:type="gramStart"/>
      <w:r w:rsidRPr="00AF507C">
        <w:rPr>
          <w:rFonts w:cstheme="minorHAnsi"/>
        </w:rPr>
        <w:t>capris</w:t>
      </w:r>
      <w:proofErr w:type="gramEnd"/>
      <w:r w:rsidRPr="00AF507C">
        <w:rPr>
          <w:rFonts w:cstheme="minorHAnsi"/>
        </w:rPr>
        <w:t xml:space="preserve"> or entire leg).  The top can be any color either in a sports bra or sports tank top. White tennis shoes. </w:t>
      </w:r>
    </w:p>
    <w:p w14:paraId="5DC45205" w14:textId="4F8B6FCB" w:rsidR="00AF507C" w:rsidRPr="00AF507C" w:rsidRDefault="00AF507C" w:rsidP="00AF507C">
      <w:pPr>
        <w:spacing w:after="0"/>
        <w:rPr>
          <w:rFonts w:cstheme="minorHAnsi"/>
        </w:rPr>
      </w:pPr>
    </w:p>
    <w:p w14:paraId="334CAF24" w14:textId="1FE7BD3D" w:rsidR="00AF507C" w:rsidRPr="00AF507C" w:rsidRDefault="00AF507C" w:rsidP="00AF507C">
      <w:pPr>
        <w:spacing w:after="0"/>
        <w:rPr>
          <w:rFonts w:cstheme="minorHAnsi"/>
        </w:rPr>
      </w:pPr>
    </w:p>
    <w:p w14:paraId="185399BD" w14:textId="648D0516" w:rsidR="00AF507C" w:rsidRPr="00AF507C" w:rsidRDefault="00AF507C" w:rsidP="00AF507C">
      <w:pPr>
        <w:spacing w:after="0"/>
        <w:rPr>
          <w:rFonts w:cstheme="minorHAnsi"/>
        </w:rPr>
      </w:pPr>
      <w:r w:rsidRPr="00AF507C">
        <w:rPr>
          <w:rFonts w:cstheme="minorHAnsi"/>
        </w:rPr>
        <w:t xml:space="preserve">Other items to note: </w:t>
      </w:r>
    </w:p>
    <w:p w14:paraId="11090E23" w14:textId="237012D5" w:rsidR="00AF507C" w:rsidRPr="00AF507C" w:rsidRDefault="00AF507C" w:rsidP="00AF507C">
      <w:pPr>
        <w:spacing w:after="0"/>
        <w:rPr>
          <w:rFonts w:cstheme="minorHAnsi"/>
        </w:rPr>
      </w:pPr>
    </w:p>
    <w:p w14:paraId="1D8F3F1C" w14:textId="111051AC" w:rsidR="00AF507C" w:rsidRPr="00AF507C" w:rsidRDefault="00AF507C" w:rsidP="00AF507C">
      <w:pPr>
        <w:spacing w:after="0"/>
        <w:rPr>
          <w:rFonts w:cstheme="minorHAnsi"/>
        </w:rPr>
      </w:pPr>
      <w:r w:rsidRPr="00AF507C">
        <w:rPr>
          <w:rFonts w:cstheme="minorHAnsi"/>
        </w:rPr>
        <w:t xml:space="preserve">For the NWGA’s scholarship competition, all candidates will need to wear either a red, </w:t>
      </w:r>
      <w:proofErr w:type="gramStart"/>
      <w:r w:rsidRPr="00AF507C">
        <w:rPr>
          <w:rFonts w:cstheme="minorHAnsi"/>
        </w:rPr>
        <w:t>white</w:t>
      </w:r>
      <w:proofErr w:type="gramEnd"/>
      <w:r w:rsidRPr="00AF507C">
        <w:rPr>
          <w:rFonts w:cstheme="minorHAnsi"/>
        </w:rPr>
        <w:t xml:space="preserve"> or blue outfit. </w:t>
      </w:r>
    </w:p>
    <w:p w14:paraId="3A19ED2E" w14:textId="0FACD24F" w:rsidR="00AF507C" w:rsidRPr="00AF507C" w:rsidRDefault="00AF507C" w:rsidP="00AF507C">
      <w:pPr>
        <w:spacing w:after="0"/>
        <w:rPr>
          <w:rFonts w:cstheme="minorHAnsi"/>
        </w:rPr>
      </w:pPr>
    </w:p>
    <w:p w14:paraId="740CD6F2" w14:textId="655F522D" w:rsidR="00AF507C" w:rsidRPr="00AF507C" w:rsidRDefault="00AF507C" w:rsidP="00AF507C">
      <w:pPr>
        <w:spacing w:after="0"/>
        <w:rPr>
          <w:rFonts w:cstheme="minorHAnsi"/>
        </w:rPr>
      </w:pPr>
      <w:r w:rsidRPr="00AF507C">
        <w:rPr>
          <w:rFonts w:cstheme="minorHAnsi"/>
        </w:rPr>
        <w:t>Rehearsal is Friday, Saturday 9</w:t>
      </w:r>
      <w:r w:rsidRPr="00AF507C">
        <w:rPr>
          <w:rFonts w:cstheme="minorHAnsi"/>
          <w:vertAlign w:val="superscript"/>
        </w:rPr>
        <w:t>th</w:t>
      </w:r>
      <w:r w:rsidRPr="00AF507C">
        <w:rPr>
          <w:rFonts w:cstheme="minorHAnsi"/>
        </w:rPr>
        <w:t xml:space="preserve"> at 7:00PM.  It is MANDATORY.  No </w:t>
      </w:r>
      <w:proofErr w:type="spellStart"/>
      <w:r w:rsidRPr="00AF507C">
        <w:rPr>
          <w:rFonts w:cstheme="minorHAnsi"/>
        </w:rPr>
        <w:t>expections</w:t>
      </w:r>
      <w:proofErr w:type="spellEnd"/>
      <w:r w:rsidRPr="00AF507C">
        <w:rPr>
          <w:rFonts w:cstheme="minorHAnsi"/>
        </w:rPr>
        <w:t xml:space="preserve">. </w:t>
      </w:r>
    </w:p>
    <w:p w14:paraId="14E0858E" w14:textId="10E39BE2" w:rsidR="00AF507C" w:rsidRPr="00AF507C" w:rsidRDefault="00AF507C" w:rsidP="00AF507C">
      <w:pPr>
        <w:spacing w:after="0"/>
        <w:rPr>
          <w:rFonts w:cstheme="minorHAnsi"/>
        </w:rPr>
      </w:pPr>
      <w:r w:rsidRPr="00AF507C">
        <w:rPr>
          <w:rFonts w:cstheme="minorHAnsi"/>
        </w:rPr>
        <w:t>Sunday, September 11</w:t>
      </w:r>
      <w:r w:rsidRPr="00AF507C">
        <w:rPr>
          <w:rFonts w:cstheme="minorHAnsi"/>
          <w:vertAlign w:val="superscript"/>
        </w:rPr>
        <w:t>th</w:t>
      </w:r>
      <w:r w:rsidRPr="00AF507C">
        <w:rPr>
          <w:rFonts w:cstheme="minorHAnsi"/>
        </w:rPr>
        <w:t xml:space="preserve"> at 12:00.  Ruby Tuesday is providing lunch for the winners for their contract signing.  </w:t>
      </w:r>
    </w:p>
    <w:p w14:paraId="06DFED8B" w14:textId="49EE6138" w:rsidR="00AF507C" w:rsidRPr="00AF507C" w:rsidRDefault="00AF507C" w:rsidP="00AF507C">
      <w:pPr>
        <w:spacing w:after="0"/>
        <w:rPr>
          <w:rFonts w:cstheme="minorHAnsi"/>
        </w:rPr>
      </w:pPr>
      <w:r w:rsidRPr="00AF507C">
        <w:rPr>
          <w:rFonts w:cstheme="minorHAnsi"/>
        </w:rPr>
        <w:t>Saturday, September 17</w:t>
      </w:r>
      <w:r w:rsidRPr="00AF507C">
        <w:rPr>
          <w:rFonts w:cstheme="minorHAnsi"/>
          <w:vertAlign w:val="superscript"/>
        </w:rPr>
        <w:t>th</w:t>
      </w:r>
      <w:r w:rsidRPr="00AF507C">
        <w:rPr>
          <w:rFonts w:cstheme="minorHAnsi"/>
        </w:rPr>
        <w:t xml:space="preserve">, 10:00-1:00 is the “Meet the Crowns” event at Pat’s Apparel in Hiram.  You will be meeting your community, signing </w:t>
      </w:r>
      <w:proofErr w:type="spellStart"/>
      <w:r w:rsidRPr="00AF507C">
        <w:rPr>
          <w:rFonts w:cstheme="minorHAnsi"/>
        </w:rPr>
        <w:t>authographs</w:t>
      </w:r>
      <w:proofErr w:type="spellEnd"/>
      <w:r w:rsidRPr="00AF507C">
        <w:rPr>
          <w:rFonts w:cstheme="minorHAnsi"/>
        </w:rPr>
        <w:t xml:space="preserve"> and taking pictures.  </w:t>
      </w:r>
    </w:p>
    <w:p w14:paraId="526B3DE0" w14:textId="77319CFA" w:rsidR="00AF507C" w:rsidRDefault="00AF507C" w:rsidP="00AF507C">
      <w:pPr>
        <w:spacing w:after="0"/>
        <w:rPr>
          <w:rFonts w:cstheme="minorHAnsi"/>
          <w:sz w:val="28"/>
          <w:szCs w:val="28"/>
        </w:rPr>
      </w:pPr>
    </w:p>
    <w:p w14:paraId="45602485" w14:textId="1465EC58" w:rsidR="00AF507C" w:rsidRDefault="00AF507C" w:rsidP="00AF507C">
      <w:pPr>
        <w:spacing w:after="0"/>
        <w:rPr>
          <w:rFonts w:cstheme="minorHAnsi"/>
          <w:sz w:val="28"/>
          <w:szCs w:val="28"/>
        </w:rPr>
      </w:pPr>
    </w:p>
    <w:p w14:paraId="2528A045" w14:textId="77777777" w:rsidR="00AF507C" w:rsidRPr="00AF507C" w:rsidRDefault="00AF507C" w:rsidP="00AF507C">
      <w:pPr>
        <w:spacing w:after="0"/>
        <w:rPr>
          <w:rFonts w:cstheme="minorHAnsi"/>
          <w:sz w:val="28"/>
          <w:szCs w:val="28"/>
        </w:rPr>
      </w:pPr>
    </w:p>
    <w:p w14:paraId="327282AB" w14:textId="77777777" w:rsidR="00AF507C" w:rsidRPr="00AF507C" w:rsidRDefault="00AF507C" w:rsidP="00AF507C">
      <w:pPr>
        <w:spacing w:after="0"/>
        <w:rPr>
          <w:rFonts w:cstheme="minorHAnsi"/>
          <w:i/>
          <w:iCs/>
          <w:sz w:val="28"/>
          <w:szCs w:val="28"/>
        </w:rPr>
      </w:pPr>
    </w:p>
    <w:sectPr w:rsidR="00AF507C" w:rsidRPr="00AF50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DI0MzAzMDE0srBQ0lEKTi0uzszPAykwrAUACE1JwCwAAAA="/>
  </w:docVars>
  <w:rsids>
    <w:rsidRoot w:val="00AF507C"/>
    <w:rsid w:val="00AF5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4CBD"/>
  <w15:chartTrackingRefBased/>
  <w15:docId w15:val="{62C3BDFA-E119-45AC-B919-197A178B6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507C"/>
    <w:rPr>
      <w:color w:val="0563C1" w:themeColor="hyperlink"/>
      <w:u w:val="single"/>
    </w:rPr>
  </w:style>
  <w:style w:type="character" w:styleId="UnresolvedMention">
    <w:name w:val="Unresolved Mention"/>
    <w:basedOn w:val="DefaultParagraphFont"/>
    <w:uiPriority w:val="99"/>
    <w:semiHidden/>
    <w:unhideWhenUsed/>
    <w:rsid w:val="00AF5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pageantplanet.com" TargetMode="External"/><Relationship Id="rId4" Type="http://schemas.openxmlformats.org/officeDocument/2006/relationships/hyperlink" Target="http://www.littlemisspaulding.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426</Words>
  <Characters>2431</Characters>
  <Application>Microsoft Office Word</Application>
  <DocSecurity>0</DocSecurity>
  <Lines>20</Lines>
  <Paragraphs>5</Paragraphs>
  <ScaleCrop>false</ScaleCrop>
  <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 Groom</dc:creator>
  <cp:keywords/>
  <dc:description/>
  <cp:lastModifiedBy>Heather G. Groom</cp:lastModifiedBy>
  <cp:revision>1</cp:revision>
  <dcterms:created xsi:type="dcterms:W3CDTF">2022-07-21T21:22:00Z</dcterms:created>
  <dcterms:modified xsi:type="dcterms:W3CDTF">2022-07-21T21:41:00Z</dcterms:modified>
</cp:coreProperties>
</file>